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2206A" w:rsidRPr="0002206A" w:rsidRDefault="0002206A" w:rsidP="008B22B7">
      <w:pPr>
        <w:pStyle w:val="NoSpacing"/>
      </w:pPr>
      <w:r w:rsidRPr="0002206A">
        <w:t>Cut Bank Area Chamber of Commerce Minutes</w:t>
      </w:r>
    </w:p>
    <w:p w:rsidR="0002206A" w:rsidRPr="0002206A" w:rsidRDefault="00772CA8" w:rsidP="008B22B7">
      <w:pPr>
        <w:pStyle w:val="NoSpacing"/>
      </w:pPr>
      <w:r>
        <w:t>Wednesday March 3</w:t>
      </w:r>
      <w:r w:rsidR="00BC5FC8">
        <w:t>,</w:t>
      </w:r>
      <w:r>
        <w:t xml:space="preserve"> </w:t>
      </w:r>
      <w:r w:rsidR="00BC5FC8">
        <w:t xml:space="preserve">2021 </w:t>
      </w:r>
      <w:r w:rsidR="00314E77">
        <w:t>Regular Monthly</w:t>
      </w:r>
      <w:r w:rsidR="0002206A" w:rsidRPr="0002206A">
        <w:t xml:space="preserve"> Meeting</w:t>
      </w:r>
      <w:r w:rsidR="00314E77">
        <w:t xml:space="preserve"> </w:t>
      </w:r>
    </w:p>
    <w:p w:rsidR="0002206A" w:rsidRPr="0002206A" w:rsidRDefault="00062DFA" w:rsidP="008B22B7">
      <w:pPr>
        <w:pStyle w:val="NoSpacing"/>
      </w:pPr>
      <w:r>
        <w:t xml:space="preserve">Cut </w:t>
      </w:r>
      <w:r w:rsidR="00BC5FC8">
        <w:t>Bank Chamber Office</w:t>
      </w:r>
      <w:r w:rsidR="008D2615">
        <w:t>, N</w:t>
      </w:r>
      <w:r w:rsidR="00083B0D">
        <w:t>oon</w:t>
      </w:r>
    </w:p>
    <w:p w:rsidR="0002206A" w:rsidRDefault="0002206A" w:rsidP="008B22B7">
      <w:pPr>
        <w:pStyle w:val="NoSpacing"/>
      </w:pPr>
    </w:p>
    <w:p w:rsidR="00825A02" w:rsidRDefault="0002206A" w:rsidP="00825A02">
      <w:pPr>
        <w:pStyle w:val="NoSpacing"/>
      </w:pPr>
      <w:r>
        <w:rPr>
          <w:b/>
        </w:rPr>
        <w:t>Directors Present:</w:t>
      </w:r>
      <w:r w:rsidR="00825A02">
        <w:rPr>
          <w:b/>
        </w:rPr>
        <w:t xml:space="preserve"> </w:t>
      </w:r>
      <w:r w:rsidR="00A56C93" w:rsidRPr="00A56C93">
        <w:t>Rhonda</w:t>
      </w:r>
      <w:r w:rsidR="00BC5FC8">
        <w:t xml:space="preserve"> Grainger, JR Myers ,</w:t>
      </w:r>
      <w:r w:rsidR="006B3E12">
        <w:t xml:space="preserve">Destiny Carlson, Rachel </w:t>
      </w:r>
      <w:proofErr w:type="spellStart"/>
      <w:r w:rsidR="006B3E12">
        <w:t>Dosch</w:t>
      </w:r>
      <w:proofErr w:type="spellEnd"/>
      <w:r w:rsidR="006B3E12">
        <w:t>, Amber Simonds, Jenika Sammons, Stephanie Eney, Nick Hudak, Jessica Hedges</w:t>
      </w:r>
    </w:p>
    <w:p w:rsidR="00571FF8" w:rsidRPr="00D33937" w:rsidRDefault="00083B0D" w:rsidP="00571FF8">
      <w:pPr>
        <w:pStyle w:val="NoSpacing"/>
        <w:rPr>
          <w:b/>
        </w:rPr>
      </w:pPr>
      <w:r w:rsidRPr="00DA189B">
        <w:rPr>
          <w:b/>
        </w:rPr>
        <w:t>E</w:t>
      </w:r>
      <w:r w:rsidR="00AD4879" w:rsidRPr="00DA189B">
        <w:rPr>
          <w:b/>
        </w:rPr>
        <w:t>xecutive Director</w:t>
      </w:r>
      <w:r w:rsidR="00AD4879">
        <w:t xml:space="preserve">: </w:t>
      </w:r>
      <w:r w:rsidR="00571FF8" w:rsidRPr="00825A02">
        <w:t>Alexandra Stoltz</w:t>
      </w:r>
    </w:p>
    <w:p w:rsidR="00AD4879" w:rsidRDefault="00AD4879" w:rsidP="008B22B7">
      <w:pPr>
        <w:pStyle w:val="NoSpacing"/>
      </w:pPr>
      <w:r>
        <w:rPr>
          <w:b/>
        </w:rPr>
        <w:t xml:space="preserve">Directors Absent: </w:t>
      </w:r>
      <w:r w:rsidR="006B3E12" w:rsidRPr="006B3E12">
        <w:t>Kristi Rowell</w:t>
      </w:r>
      <w:r w:rsidR="00555F85">
        <w:t>, Nate Kavana</w:t>
      </w:r>
      <w:r w:rsidR="006B3E12">
        <w:t>gh</w:t>
      </w:r>
    </w:p>
    <w:p w:rsidR="00280EC8" w:rsidRDefault="00AD4879" w:rsidP="008B22B7">
      <w:pPr>
        <w:pStyle w:val="NoSpacing"/>
      </w:pPr>
      <w:r>
        <w:rPr>
          <w:b/>
        </w:rPr>
        <w:t xml:space="preserve">Bookkeeper: </w:t>
      </w:r>
      <w:r>
        <w:t>Todd Eney (Not Present)</w:t>
      </w:r>
    </w:p>
    <w:p w:rsidR="00A56C93" w:rsidRDefault="00A56C93" w:rsidP="008B22B7">
      <w:pPr>
        <w:pStyle w:val="NoSpacing"/>
      </w:pPr>
    </w:p>
    <w:p w:rsidR="00A56C93" w:rsidRPr="00A56C93" w:rsidRDefault="00A56C93" w:rsidP="008B22B7">
      <w:pPr>
        <w:pStyle w:val="NoSpacing"/>
        <w:rPr>
          <w:b/>
        </w:rPr>
      </w:pPr>
      <w:r w:rsidRPr="00A56C93">
        <w:rPr>
          <w:b/>
        </w:rPr>
        <w:t>Regular Business:</w:t>
      </w:r>
    </w:p>
    <w:p w:rsidR="003A5D2F" w:rsidRDefault="00772CA8" w:rsidP="008B22B7">
      <w:pPr>
        <w:pStyle w:val="NoSpacing"/>
      </w:pPr>
      <w:r>
        <w:t xml:space="preserve">Approval of February </w:t>
      </w:r>
      <w:r w:rsidR="006B3E12">
        <w:t>(</w:t>
      </w:r>
      <w:r>
        <w:t>3rd and 16th</w:t>
      </w:r>
      <w:r w:rsidR="006B3E12">
        <w:t xml:space="preserve"> blanketed)</w:t>
      </w:r>
      <w:r>
        <w:t>,</w:t>
      </w:r>
      <w:r w:rsidR="00825A02">
        <w:t xml:space="preserve"> 2021</w:t>
      </w:r>
      <w:r w:rsidR="003A5D2F">
        <w:t xml:space="preserve"> Meeting minutes: </w:t>
      </w:r>
      <w:r w:rsidR="006B3E12">
        <w:t>Amber</w:t>
      </w:r>
      <w:r w:rsidR="002524D1">
        <w:t xml:space="preserve"> made a motion to approve,</w:t>
      </w:r>
      <w:r w:rsidR="006B3E12">
        <w:t xml:space="preserve"> Jenika</w:t>
      </w:r>
      <w:r w:rsidR="002524D1">
        <w:t xml:space="preserve"> seconded.</w:t>
      </w:r>
      <w:r w:rsidR="00BC5FC8">
        <w:t xml:space="preserve"> All in favor and motion approved.</w:t>
      </w:r>
    </w:p>
    <w:p w:rsidR="00BC5FC8" w:rsidRDefault="003A5D2F" w:rsidP="008B22B7">
      <w:pPr>
        <w:pStyle w:val="NoSpacing"/>
      </w:pPr>
      <w:r>
        <w:t>App</w:t>
      </w:r>
      <w:r w:rsidR="00772CA8">
        <w:t>roval of January</w:t>
      </w:r>
      <w:r w:rsidR="00825A02">
        <w:t xml:space="preserve"> 2021 </w:t>
      </w:r>
      <w:r>
        <w:t>Financial Report:</w:t>
      </w:r>
      <w:r w:rsidR="006B3E12">
        <w:t xml:space="preserve"> Stephanie didn't send out financials, but states there has been no change. We have added a few memberships</w:t>
      </w:r>
      <w:r w:rsidR="00555F85">
        <w:t xml:space="preserve"> and received</w:t>
      </w:r>
      <w:r w:rsidR="006B3E12">
        <w:t xml:space="preserve"> our rent payment. Only </w:t>
      </w:r>
      <w:r w:rsidR="00555F85">
        <w:t>outgoing</w:t>
      </w:r>
      <w:r w:rsidR="006B3E12">
        <w:t xml:space="preserve"> was redemption of some </w:t>
      </w:r>
      <w:r w:rsidR="00555F85">
        <w:t>chamber b</w:t>
      </w:r>
      <w:r w:rsidR="006B3E12">
        <w:t xml:space="preserve">ucks. </w:t>
      </w:r>
      <w:r>
        <w:t xml:space="preserve"> </w:t>
      </w:r>
      <w:r w:rsidR="006B3E12">
        <w:t>JR made a motion to approve, Destiny</w:t>
      </w:r>
      <w:r w:rsidR="00571FF8">
        <w:t xml:space="preserve"> seconded.  All in favor and motion approved.</w:t>
      </w:r>
    </w:p>
    <w:p w:rsidR="00571FF8" w:rsidRDefault="00571FF8" w:rsidP="008B22B7">
      <w:pPr>
        <w:pStyle w:val="NoSpacing"/>
        <w:rPr>
          <w:b/>
        </w:rPr>
      </w:pPr>
    </w:p>
    <w:p w:rsidR="003C08FA" w:rsidRDefault="003003A6" w:rsidP="008B22B7">
      <w:pPr>
        <w:pStyle w:val="NoSpacing"/>
        <w:rPr>
          <w:b/>
        </w:rPr>
      </w:pPr>
      <w:r w:rsidRPr="00624B9E">
        <w:rPr>
          <w:b/>
        </w:rPr>
        <w:t>Old Business:</w:t>
      </w:r>
      <w:r w:rsidR="003C08FA" w:rsidRPr="00624B9E">
        <w:rPr>
          <w:b/>
        </w:rPr>
        <w:t xml:space="preserve">  </w:t>
      </w:r>
    </w:p>
    <w:p w:rsidR="00DA189B" w:rsidRDefault="00624B9E" w:rsidP="001F1527">
      <w:pPr>
        <w:pStyle w:val="NoSpacing"/>
      </w:pPr>
      <w:r>
        <w:rPr>
          <w:b/>
        </w:rPr>
        <w:t>Business Improvement</w:t>
      </w:r>
      <w:r w:rsidR="001F1527">
        <w:rPr>
          <w:b/>
        </w:rPr>
        <w:t xml:space="preserve"> Awards</w:t>
      </w:r>
      <w:r w:rsidR="003003A6">
        <w:rPr>
          <w:b/>
        </w:rPr>
        <w:t>:</w:t>
      </w:r>
      <w:r w:rsidR="00D767BB">
        <w:rPr>
          <w:b/>
        </w:rPr>
        <w:t xml:space="preserve"> </w:t>
      </w:r>
      <w:r w:rsidR="00571FF8">
        <w:t>Rhonda</w:t>
      </w:r>
      <w:r w:rsidR="006B3E12">
        <w:t xml:space="preserve"> and Amber met up and gave the </w:t>
      </w:r>
      <w:r w:rsidR="00555F85">
        <w:t xml:space="preserve">Glacier </w:t>
      </w:r>
      <w:r w:rsidR="006B3E12">
        <w:t>Comm</w:t>
      </w:r>
      <w:r w:rsidR="00555F85">
        <w:t xml:space="preserve">unity Dental Clinic their certificate. We were unable to find a member to award </w:t>
      </w:r>
      <w:r w:rsidR="0036274D">
        <w:t>for March</w:t>
      </w:r>
      <w:r w:rsidR="00555F85">
        <w:t xml:space="preserve">.  </w:t>
      </w:r>
      <w:r w:rsidR="0036274D">
        <w:t>The board will</w:t>
      </w:r>
      <w:r w:rsidR="00555F85">
        <w:t xml:space="preserve"> keep </w:t>
      </w:r>
      <w:r w:rsidR="0036274D">
        <w:t>their</w:t>
      </w:r>
      <w:r w:rsidR="00555F85">
        <w:t xml:space="preserve"> eyes open and </w:t>
      </w:r>
      <w:r w:rsidR="0036274D">
        <w:t xml:space="preserve">find someone to </w:t>
      </w:r>
      <w:proofErr w:type="spellStart"/>
      <w:r w:rsidR="0036274D">
        <w:t>recogonize</w:t>
      </w:r>
      <w:proofErr w:type="spellEnd"/>
      <w:r w:rsidR="0036274D">
        <w:t xml:space="preserve"> </w:t>
      </w:r>
      <w:proofErr w:type="gramStart"/>
      <w:r w:rsidR="0036274D">
        <w:t xml:space="preserve">businesses  </w:t>
      </w:r>
      <w:r w:rsidR="00555F85">
        <w:t>who</w:t>
      </w:r>
      <w:proofErr w:type="gramEnd"/>
      <w:r w:rsidR="00555F85">
        <w:t xml:space="preserve"> have done improvements.</w:t>
      </w:r>
    </w:p>
    <w:p w:rsidR="00D1177C" w:rsidRDefault="00C60C2C" w:rsidP="001F1527">
      <w:pPr>
        <w:pStyle w:val="NoSpacing"/>
      </w:pPr>
      <w:r w:rsidRPr="00026D9A">
        <w:rPr>
          <w:b/>
        </w:rPr>
        <w:t xml:space="preserve">Executive Director </w:t>
      </w:r>
      <w:r w:rsidR="00825A02">
        <w:rPr>
          <w:b/>
        </w:rPr>
        <w:t>Position</w:t>
      </w:r>
      <w:r w:rsidR="00026D9A">
        <w:rPr>
          <w:b/>
        </w:rPr>
        <w:t xml:space="preserve">:  </w:t>
      </w:r>
      <w:r w:rsidR="00571FF8">
        <w:t>Alexandr</w:t>
      </w:r>
      <w:r w:rsidR="000538FA">
        <w:t>a Stoltz</w:t>
      </w:r>
      <w:r w:rsidR="00555F85">
        <w:t xml:space="preserve"> is on her 3rd week and has been organizing and cleaning.</w:t>
      </w:r>
    </w:p>
    <w:p w:rsidR="00EB714F" w:rsidRPr="00D151AB" w:rsidRDefault="00470DF3" w:rsidP="0006216A">
      <w:pPr>
        <w:pStyle w:val="NoSpacing"/>
      </w:pPr>
      <w:r>
        <w:rPr>
          <w:b/>
        </w:rPr>
        <w:t xml:space="preserve">Public Drug: </w:t>
      </w:r>
      <w:r w:rsidR="00555F85" w:rsidRPr="00555F85">
        <w:t xml:space="preserve">We will </w:t>
      </w:r>
      <w:r w:rsidR="00555F85">
        <w:t>l</w:t>
      </w:r>
      <w:r w:rsidR="00555F85" w:rsidRPr="00555F85">
        <w:t xml:space="preserve">ist </w:t>
      </w:r>
      <w:r w:rsidR="00555F85">
        <w:t xml:space="preserve">it </w:t>
      </w:r>
      <w:r w:rsidRPr="00555F85">
        <w:t>with</w:t>
      </w:r>
      <w:r>
        <w:t xml:space="preserve"> Jessica</w:t>
      </w:r>
      <w:r w:rsidR="00555F85">
        <w:t xml:space="preserve">. There is a prospect looking into it and we have shown it to </w:t>
      </w:r>
      <w:proofErr w:type="gramStart"/>
      <w:r w:rsidR="00555F85">
        <w:t xml:space="preserve">a </w:t>
      </w:r>
      <w:r w:rsidR="0036274D">
        <w:t xml:space="preserve"> p</w:t>
      </w:r>
      <w:r w:rsidR="00555F85">
        <w:t>otential</w:t>
      </w:r>
      <w:proofErr w:type="gramEnd"/>
      <w:r w:rsidR="00555F85">
        <w:t xml:space="preserve"> renter.</w:t>
      </w:r>
    </w:p>
    <w:p w:rsidR="00D33937" w:rsidRDefault="00825A02" w:rsidP="00D33937">
      <w:pPr>
        <w:pStyle w:val="NoSpacing"/>
      </w:pPr>
      <w:r w:rsidRPr="00825A02">
        <w:rPr>
          <w:b/>
        </w:rPr>
        <w:t>D</w:t>
      </w:r>
      <w:r w:rsidR="001332ED">
        <w:rPr>
          <w:b/>
        </w:rPr>
        <w:t>irector</w:t>
      </w:r>
      <w:r w:rsidRPr="00825A02">
        <w:rPr>
          <w:b/>
        </w:rPr>
        <w:t xml:space="preserve"> &amp; O</w:t>
      </w:r>
      <w:r w:rsidR="001332ED">
        <w:rPr>
          <w:b/>
        </w:rPr>
        <w:t>fficers</w:t>
      </w:r>
      <w:r w:rsidRPr="00825A02">
        <w:rPr>
          <w:b/>
        </w:rPr>
        <w:t xml:space="preserve"> Insurance:</w:t>
      </w:r>
      <w:r w:rsidR="00D33937" w:rsidRPr="00825A02">
        <w:rPr>
          <w:b/>
        </w:rPr>
        <w:t xml:space="preserve"> </w:t>
      </w:r>
      <w:r w:rsidR="001332ED">
        <w:t xml:space="preserve">Juanita Meeks of Mountain Front Insurance </w:t>
      </w:r>
      <w:r w:rsidR="0036274D">
        <w:t xml:space="preserve">was going to attend to review and present </w:t>
      </w:r>
      <w:r w:rsidR="001332ED">
        <w:t xml:space="preserve">our </w:t>
      </w:r>
      <w:r w:rsidR="0036274D">
        <w:t xml:space="preserve">D&amp;O </w:t>
      </w:r>
      <w:r w:rsidR="001332ED">
        <w:t xml:space="preserve">insurance </w:t>
      </w:r>
      <w:r w:rsidR="0036274D">
        <w:t xml:space="preserve">coverage.  It is set to renew </w:t>
      </w:r>
      <w:r w:rsidR="001332ED">
        <w:t xml:space="preserve">before next </w:t>
      </w:r>
      <w:r w:rsidR="0036274D">
        <w:t xml:space="preserve">the </w:t>
      </w:r>
      <w:r w:rsidR="001332ED">
        <w:t>meeting. Rhonda makes a motion to give Stephanie permission to sign the approval for renewal for D &amp; O insurance; Destiny seconded; all in favor and motion approved.</w:t>
      </w:r>
    </w:p>
    <w:p w:rsidR="00555F85" w:rsidRPr="00555F85" w:rsidRDefault="00825A02" w:rsidP="00D33937">
      <w:pPr>
        <w:pStyle w:val="NoSpacing"/>
      </w:pPr>
      <w:r>
        <w:rPr>
          <w:b/>
        </w:rPr>
        <w:t>Citizen of the Year/Banquet</w:t>
      </w:r>
      <w:r w:rsidR="00555F85">
        <w:rPr>
          <w:b/>
        </w:rPr>
        <w:t xml:space="preserve">: </w:t>
      </w:r>
      <w:r w:rsidR="00555F85">
        <w:t>It is time to start planning dates and such for the banquet!</w:t>
      </w:r>
      <w:r w:rsidR="0036274D">
        <w:t xml:space="preserve">  The </w:t>
      </w:r>
      <w:proofErr w:type="spellStart"/>
      <w:r w:rsidR="0036274D">
        <w:t>banquest</w:t>
      </w:r>
      <w:proofErr w:type="spellEnd"/>
      <w:r w:rsidR="0036274D">
        <w:t xml:space="preserve"> committee should be setting up a meeting time and find a date.  </w:t>
      </w:r>
    </w:p>
    <w:p w:rsidR="00772CA8" w:rsidRPr="00555F85" w:rsidRDefault="00772CA8" w:rsidP="00D33937">
      <w:pPr>
        <w:pStyle w:val="NoSpacing"/>
      </w:pPr>
      <w:r w:rsidRPr="00772CA8">
        <w:rPr>
          <w:b/>
        </w:rPr>
        <w:t>2021 Budget</w:t>
      </w:r>
      <w:r w:rsidR="00555F85">
        <w:rPr>
          <w:b/>
        </w:rPr>
        <w:t xml:space="preserve">: </w:t>
      </w:r>
      <w:r w:rsidR="0036274D">
        <w:t>The budget proposed was identical to that of 2020.  Since there were no events it felt prudent to use the same budget for 2021</w:t>
      </w:r>
      <w:r w:rsidR="00555F85">
        <w:t>. Destiny made a motion to approve</w:t>
      </w:r>
      <w:r w:rsidR="0036274D">
        <w:t xml:space="preserve"> the 2021 budget</w:t>
      </w:r>
      <w:r w:rsidR="00555F85">
        <w:t>, JR seconded</w:t>
      </w:r>
      <w:r w:rsidR="00A64898">
        <w:t xml:space="preserve"> the motion.  M</w:t>
      </w:r>
      <w:r w:rsidR="00555F85">
        <w:t>otion approved</w:t>
      </w:r>
      <w:r w:rsidR="00A64898">
        <w:t xml:space="preserve"> with all in favor. </w:t>
      </w:r>
    </w:p>
    <w:p w:rsidR="00D33937" w:rsidRDefault="00D33937" w:rsidP="00D33937">
      <w:pPr>
        <w:pStyle w:val="NoSpacing"/>
        <w:rPr>
          <w:b/>
        </w:rPr>
      </w:pPr>
    </w:p>
    <w:p w:rsidR="00772CA8" w:rsidRDefault="00772CA8" w:rsidP="00D33937">
      <w:pPr>
        <w:pStyle w:val="NoSpacing"/>
        <w:rPr>
          <w:b/>
        </w:rPr>
      </w:pPr>
      <w:r w:rsidRPr="00772CA8">
        <w:rPr>
          <w:b/>
        </w:rPr>
        <w:t>New Business:</w:t>
      </w:r>
    </w:p>
    <w:p w:rsidR="00772CA8" w:rsidRPr="00A64898" w:rsidRDefault="00A64898" w:rsidP="00D33937">
      <w:pPr>
        <w:pStyle w:val="NoSpacing"/>
      </w:pPr>
      <w:r>
        <w:rPr>
          <w:b/>
        </w:rPr>
        <w:t>2020</w:t>
      </w:r>
      <w:r w:rsidR="00772CA8">
        <w:rPr>
          <w:b/>
        </w:rPr>
        <w:t xml:space="preserve"> Financial Audit:</w:t>
      </w:r>
      <w:r>
        <w:rPr>
          <w:b/>
        </w:rPr>
        <w:t xml:space="preserve"> </w:t>
      </w:r>
      <w:r>
        <w:t>Val Vermulm has graciously agreed to continue to do it for free. It was brought up that we should be able to gift her $200 in chamber bucks for every year it is done for us; we are looking at $400 total</w:t>
      </w:r>
      <w:r w:rsidR="0036274D">
        <w:t xml:space="preserve"> for 2020 and 2021</w:t>
      </w:r>
      <w:r>
        <w:t xml:space="preserve">.  JR made a motion to approve, Rachel seconded the motion.  All were in favor and motion passed. </w:t>
      </w:r>
    </w:p>
    <w:p w:rsidR="00772CA8" w:rsidRPr="00A64898" w:rsidRDefault="00772CA8" w:rsidP="00D33937">
      <w:pPr>
        <w:pStyle w:val="NoSpacing"/>
      </w:pPr>
      <w:r>
        <w:rPr>
          <w:b/>
        </w:rPr>
        <w:t>Photo/</w:t>
      </w:r>
      <w:proofErr w:type="spellStart"/>
      <w:r>
        <w:rPr>
          <w:b/>
        </w:rPr>
        <w:t>Merch</w:t>
      </w:r>
      <w:proofErr w:type="spellEnd"/>
      <w:r>
        <w:rPr>
          <w:b/>
        </w:rPr>
        <w:t xml:space="preserve"> Contest:</w:t>
      </w:r>
      <w:r w:rsidR="00A64898">
        <w:rPr>
          <w:b/>
        </w:rPr>
        <w:t xml:space="preserve"> </w:t>
      </w:r>
      <w:r w:rsidR="00A64898">
        <w:t>Stephanie thought it would be a great idea to hold a photo/</w:t>
      </w:r>
      <w:proofErr w:type="spellStart"/>
      <w:r w:rsidR="00A64898">
        <w:t>merch</w:t>
      </w:r>
      <w:proofErr w:type="spellEnd"/>
      <w:r w:rsidR="00A64898">
        <w:t xml:space="preserve"> contest to give new life to our merchandise for Cut Bank, our chamber and </w:t>
      </w:r>
      <w:r w:rsidR="0036274D">
        <w:t xml:space="preserve">allow to us to utilize </w:t>
      </w:r>
      <w:r w:rsidR="00A64898">
        <w:t xml:space="preserve">our </w:t>
      </w:r>
      <w:r w:rsidR="0036274D">
        <w:t>Ecommerce website</w:t>
      </w:r>
      <w:r w:rsidR="00A64898">
        <w:t xml:space="preserve">.  </w:t>
      </w:r>
      <w:r w:rsidR="0036274D">
        <w:t>The m</w:t>
      </w:r>
      <w:r w:rsidR="00A64898">
        <w:t>erchandise committee</w:t>
      </w:r>
      <w:r w:rsidR="0036274D">
        <w:t xml:space="preserve"> will meet and figure out the details</w:t>
      </w:r>
      <w:r w:rsidR="00A64898">
        <w:t>; Rhonda, Stephanie, Alexandra and Rachel.</w:t>
      </w:r>
    </w:p>
    <w:p w:rsidR="00D33937" w:rsidRDefault="00D33937" w:rsidP="00D33937">
      <w:pPr>
        <w:pStyle w:val="NoSpacing"/>
      </w:pPr>
    </w:p>
    <w:p w:rsidR="00D33937" w:rsidRDefault="001332ED" w:rsidP="00A56C93">
      <w:pPr>
        <w:pStyle w:val="NoSpacing"/>
        <w:tabs>
          <w:tab w:val="left" w:pos="1980"/>
        </w:tabs>
        <w:rPr>
          <w:b/>
        </w:rPr>
      </w:pPr>
      <w:r>
        <w:rPr>
          <w:b/>
        </w:rPr>
        <w:t>R</w:t>
      </w:r>
      <w:r w:rsidR="003E7235">
        <w:rPr>
          <w:b/>
        </w:rPr>
        <w:t>e</w:t>
      </w:r>
      <w:r w:rsidR="00C716D0">
        <w:rPr>
          <w:b/>
        </w:rPr>
        <w:t xml:space="preserve">minders: </w:t>
      </w:r>
    </w:p>
    <w:p w:rsidR="00DD061E" w:rsidRDefault="00771370" w:rsidP="00771370">
      <w:pPr>
        <w:pStyle w:val="NoSpacing"/>
        <w:tabs>
          <w:tab w:val="left" w:pos="1980"/>
        </w:tabs>
      </w:pPr>
      <w:r>
        <w:t>April</w:t>
      </w:r>
      <w:r w:rsidR="00A56C93">
        <w:t xml:space="preserve"> </w:t>
      </w:r>
      <w:r w:rsidR="003A5D2F">
        <w:t xml:space="preserve">Board Meeting </w:t>
      </w:r>
      <w:r>
        <w:t>Wednesday, April 7th</w:t>
      </w:r>
      <w:r w:rsidR="00A56C93">
        <w:t>, 2021 12-1 Chamber Office</w:t>
      </w:r>
    </w:p>
    <w:p w:rsidR="00AF1CC4" w:rsidRDefault="00AF1CC4" w:rsidP="008B22B7">
      <w:pPr>
        <w:pStyle w:val="NoSpacing"/>
      </w:pPr>
    </w:p>
    <w:p w:rsidR="00825A02" w:rsidRPr="00D33937" w:rsidRDefault="00825A02" w:rsidP="00825A02">
      <w:pPr>
        <w:pStyle w:val="NoSpacing"/>
        <w:rPr>
          <w:b/>
        </w:rPr>
      </w:pPr>
      <w:proofErr w:type="gramStart"/>
      <w:r w:rsidRPr="00D33937">
        <w:rPr>
          <w:b/>
        </w:rPr>
        <w:lastRenderedPageBreak/>
        <w:t>Visitor or other comments/questions?</w:t>
      </w:r>
      <w:proofErr w:type="gramEnd"/>
      <w:r>
        <w:rPr>
          <w:b/>
        </w:rPr>
        <w:t xml:space="preserve"> </w:t>
      </w:r>
      <w:r w:rsidR="0036274D">
        <w:rPr>
          <w:b/>
        </w:rPr>
        <w:t xml:space="preserve"> </w:t>
      </w:r>
      <w:r w:rsidR="00A64898">
        <w:t xml:space="preserve">Jake </w:t>
      </w:r>
      <w:proofErr w:type="spellStart"/>
      <w:r w:rsidR="00A64898">
        <w:t>Santese</w:t>
      </w:r>
      <w:proofErr w:type="spellEnd"/>
      <w:r w:rsidR="00A64898">
        <w:t xml:space="preserve"> from Steve Daines Office was here to offer any assistance</w:t>
      </w:r>
      <w:r w:rsidR="00797D36">
        <w:t xml:space="preserve"> or needed appearances at any of our new business openings.  He also expressed offering help with issues needed and is looking at getting plugged into our community as a regional director. He did </w:t>
      </w:r>
      <w:r w:rsidR="00771370">
        <w:t xml:space="preserve">note in regards to our airport </w:t>
      </w:r>
      <w:r w:rsidR="00797D36">
        <w:t xml:space="preserve"> there is a </w:t>
      </w:r>
      <w:r w:rsidR="0036274D">
        <w:t>coronavirus</w:t>
      </w:r>
      <w:bookmarkStart w:id="0" w:name="_GoBack"/>
      <w:bookmarkEnd w:id="0"/>
      <w:r w:rsidR="00797D36">
        <w:t xml:space="preserve"> response program that received $13 thousand in funding. Nick brought up is</w:t>
      </w:r>
      <w:r w:rsidR="00771370">
        <w:t xml:space="preserve">sues </w:t>
      </w:r>
      <w:r w:rsidR="00797D36">
        <w:t xml:space="preserve">with the library re: soft opening and fund approval. Jessica made a note that we really need to get our economic development committee up and going. </w:t>
      </w:r>
    </w:p>
    <w:p w:rsidR="00A56C93" w:rsidRDefault="00A56C93" w:rsidP="008B22B7">
      <w:pPr>
        <w:pStyle w:val="NoSpacing"/>
      </w:pPr>
    </w:p>
    <w:p w:rsidR="00104939" w:rsidRDefault="000D5A90" w:rsidP="008B22B7">
      <w:pPr>
        <w:pStyle w:val="NoSpacing"/>
      </w:pPr>
      <w:r>
        <w:t>With no further discussion</w:t>
      </w:r>
      <w:r w:rsidR="00104939">
        <w:t>, the meeting was adjourned.</w:t>
      </w:r>
    </w:p>
    <w:p w:rsidR="00104939" w:rsidRDefault="00104939" w:rsidP="008B22B7">
      <w:pPr>
        <w:pStyle w:val="NoSpacing"/>
      </w:pPr>
    </w:p>
    <w:p w:rsidR="00104939" w:rsidRDefault="00104939" w:rsidP="008B22B7">
      <w:pPr>
        <w:pStyle w:val="NoSpacing"/>
      </w:pPr>
      <w:r>
        <w:t>Rhonda Grainger</w:t>
      </w:r>
    </w:p>
    <w:p w:rsidR="00104939" w:rsidRPr="00104939" w:rsidRDefault="00104939" w:rsidP="008B22B7">
      <w:pPr>
        <w:pStyle w:val="NoSpacing"/>
      </w:pPr>
      <w:r>
        <w:t>Secretary/Director</w:t>
      </w:r>
    </w:p>
    <w:p w:rsidR="00104939" w:rsidRPr="00104939" w:rsidRDefault="00104939" w:rsidP="008B22B7">
      <w:pPr>
        <w:pStyle w:val="NoSpacing"/>
      </w:pPr>
    </w:p>
    <w:sectPr w:rsidR="00104939" w:rsidRPr="00104939" w:rsidSect="0042546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8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K0NDI0NjY1MLY0NzZX0lEKTi0uzszPAykwrAUABcCeNSwAAAA="/>
  </w:docVars>
  <w:rsids>
    <w:rsidRoot w:val="0002206A"/>
    <w:rsid w:val="00021426"/>
    <w:rsid w:val="0002206A"/>
    <w:rsid w:val="00026D9A"/>
    <w:rsid w:val="000528E0"/>
    <w:rsid w:val="000538FA"/>
    <w:rsid w:val="0006216A"/>
    <w:rsid w:val="00062DFA"/>
    <w:rsid w:val="00073821"/>
    <w:rsid w:val="00083B0D"/>
    <w:rsid w:val="000861C6"/>
    <w:rsid w:val="00092CA5"/>
    <w:rsid w:val="000D417D"/>
    <w:rsid w:val="000D5A90"/>
    <w:rsid w:val="000F1476"/>
    <w:rsid w:val="00104939"/>
    <w:rsid w:val="00104951"/>
    <w:rsid w:val="00116533"/>
    <w:rsid w:val="001332ED"/>
    <w:rsid w:val="001470BA"/>
    <w:rsid w:val="001668D1"/>
    <w:rsid w:val="00171E8B"/>
    <w:rsid w:val="001A3D58"/>
    <w:rsid w:val="001F0CB3"/>
    <w:rsid w:val="001F1527"/>
    <w:rsid w:val="00203922"/>
    <w:rsid w:val="00225EAC"/>
    <w:rsid w:val="002333B8"/>
    <w:rsid w:val="002524D1"/>
    <w:rsid w:val="00263E14"/>
    <w:rsid w:val="00280EC8"/>
    <w:rsid w:val="00282D40"/>
    <w:rsid w:val="0028766F"/>
    <w:rsid w:val="002A041D"/>
    <w:rsid w:val="002D0BEB"/>
    <w:rsid w:val="002D7FA1"/>
    <w:rsid w:val="002F3809"/>
    <w:rsid w:val="002F6C0B"/>
    <w:rsid w:val="003003A6"/>
    <w:rsid w:val="00314E77"/>
    <w:rsid w:val="0033140B"/>
    <w:rsid w:val="00355390"/>
    <w:rsid w:val="0036274D"/>
    <w:rsid w:val="00381BAD"/>
    <w:rsid w:val="00384F64"/>
    <w:rsid w:val="00392966"/>
    <w:rsid w:val="003A5D2F"/>
    <w:rsid w:val="003C08FA"/>
    <w:rsid w:val="003C6488"/>
    <w:rsid w:val="003E7235"/>
    <w:rsid w:val="003F1BA9"/>
    <w:rsid w:val="003F239F"/>
    <w:rsid w:val="00420FE9"/>
    <w:rsid w:val="00425465"/>
    <w:rsid w:val="00435D7F"/>
    <w:rsid w:val="00470DF3"/>
    <w:rsid w:val="00493873"/>
    <w:rsid w:val="004E7693"/>
    <w:rsid w:val="004F0070"/>
    <w:rsid w:val="005419E4"/>
    <w:rsid w:val="00550447"/>
    <w:rsid w:val="00555F85"/>
    <w:rsid w:val="0055704A"/>
    <w:rsid w:val="005572E2"/>
    <w:rsid w:val="0057134F"/>
    <w:rsid w:val="00571FF8"/>
    <w:rsid w:val="0058425F"/>
    <w:rsid w:val="005B6DA7"/>
    <w:rsid w:val="005B74E3"/>
    <w:rsid w:val="005F08F5"/>
    <w:rsid w:val="00624B9E"/>
    <w:rsid w:val="00672041"/>
    <w:rsid w:val="006B3E12"/>
    <w:rsid w:val="007015F4"/>
    <w:rsid w:val="0070526A"/>
    <w:rsid w:val="00732A86"/>
    <w:rsid w:val="00754558"/>
    <w:rsid w:val="00771370"/>
    <w:rsid w:val="00772CA8"/>
    <w:rsid w:val="00791106"/>
    <w:rsid w:val="00797D36"/>
    <w:rsid w:val="007C0849"/>
    <w:rsid w:val="007E69AC"/>
    <w:rsid w:val="007E7A57"/>
    <w:rsid w:val="00820457"/>
    <w:rsid w:val="00825A02"/>
    <w:rsid w:val="00851C98"/>
    <w:rsid w:val="00860EEF"/>
    <w:rsid w:val="008B22B7"/>
    <w:rsid w:val="008D2615"/>
    <w:rsid w:val="009032EA"/>
    <w:rsid w:val="009152B5"/>
    <w:rsid w:val="00923061"/>
    <w:rsid w:val="00950B24"/>
    <w:rsid w:val="009C580B"/>
    <w:rsid w:val="00A25865"/>
    <w:rsid w:val="00A56C93"/>
    <w:rsid w:val="00A64898"/>
    <w:rsid w:val="00A739CD"/>
    <w:rsid w:val="00AD41E1"/>
    <w:rsid w:val="00AD4879"/>
    <w:rsid w:val="00AF1CC4"/>
    <w:rsid w:val="00B35D50"/>
    <w:rsid w:val="00B442A5"/>
    <w:rsid w:val="00B454EE"/>
    <w:rsid w:val="00B95BDC"/>
    <w:rsid w:val="00B96F7B"/>
    <w:rsid w:val="00BA7040"/>
    <w:rsid w:val="00BC11E9"/>
    <w:rsid w:val="00BC5FC8"/>
    <w:rsid w:val="00BD7E2A"/>
    <w:rsid w:val="00C4554B"/>
    <w:rsid w:val="00C60C2C"/>
    <w:rsid w:val="00C716D0"/>
    <w:rsid w:val="00CB4341"/>
    <w:rsid w:val="00CE2B4B"/>
    <w:rsid w:val="00D05C7B"/>
    <w:rsid w:val="00D1177C"/>
    <w:rsid w:val="00D151AB"/>
    <w:rsid w:val="00D33937"/>
    <w:rsid w:val="00D767BB"/>
    <w:rsid w:val="00DA189B"/>
    <w:rsid w:val="00DB5ADC"/>
    <w:rsid w:val="00DD061E"/>
    <w:rsid w:val="00E31F7F"/>
    <w:rsid w:val="00E96B11"/>
    <w:rsid w:val="00EB714F"/>
    <w:rsid w:val="00EE3A13"/>
    <w:rsid w:val="00EF2872"/>
    <w:rsid w:val="00F07BB6"/>
    <w:rsid w:val="00F2749C"/>
    <w:rsid w:val="00F47500"/>
    <w:rsid w:val="00FC6E04"/>
    <w:rsid w:val="00FF30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2206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B22B7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02206A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2206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B22B7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02206A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37</Words>
  <Characters>306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59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honda</dc:creator>
  <cp:lastModifiedBy>Stephanie Eney</cp:lastModifiedBy>
  <cp:revision>2</cp:revision>
  <cp:lastPrinted>2020-09-08T19:03:00Z</cp:lastPrinted>
  <dcterms:created xsi:type="dcterms:W3CDTF">2021-04-06T14:21:00Z</dcterms:created>
  <dcterms:modified xsi:type="dcterms:W3CDTF">2021-04-06T14:21:00Z</dcterms:modified>
</cp:coreProperties>
</file>